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32793991" w:rsidR="009F5F34" w:rsidRDefault="00E80238" w:rsidP="00B877FD">
      <w:pPr>
        <w:pStyle w:val="Heading1"/>
        <w:spacing w:line="360" w:lineRule="auto"/>
        <w:ind w:left="-142"/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54356148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0ED3F434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1</w:t>
                            </w:r>
                            <w:r w:rsidR="00B877F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71</w:t>
                            </w: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– </w:t>
                            </w:r>
                            <w:r w:rsidR="00B877F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Labtest4</w:t>
                            </w: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Name    :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  : 2047120</w:t>
                      </w:r>
                    </w:p>
                    <w:p w14:paraId="37FD3569" w14:textId="0ED3F434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 MCS 1</w:t>
                      </w:r>
                      <w:r w:rsidR="00B877F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71</w:t>
                      </w: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– </w:t>
                      </w:r>
                      <w:r w:rsidR="00B877F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Labtest4</w:t>
                      </w: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b/>
          <w:bCs/>
          <w:color w:val="0070C0"/>
          <w:sz w:val="40"/>
          <w:szCs w:val="40"/>
        </w:rPr>
        <w:t xml:space="preserve"> </w:t>
      </w:r>
      <w:r w:rsidR="00B877FD">
        <w:rPr>
          <w:b/>
          <w:bCs/>
          <w:color w:val="0070C0"/>
          <w:sz w:val="40"/>
          <w:szCs w:val="40"/>
        </w:rPr>
        <w:t>Initial Setup</w:t>
      </w:r>
    </w:p>
    <w:p w14:paraId="6FA244B8" w14:textId="717A3B57" w:rsidR="00B877FD" w:rsidRDefault="00B877FD" w:rsidP="00B877FD">
      <w:r w:rsidRPr="00B877FD">
        <w:rPr>
          <w:noProof/>
        </w:rPr>
        <w:drawing>
          <wp:inline distT="0" distB="0" distL="0" distR="0" wp14:anchorId="192B68FE" wp14:editId="3E4B7FFF">
            <wp:extent cx="4781550" cy="342767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795449" cy="3437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37369" w14:textId="4C06E22F" w:rsidR="00B877FD" w:rsidRDefault="00B877FD" w:rsidP="00B877FD">
      <w:pPr>
        <w:rPr>
          <w:sz w:val="32"/>
          <w:szCs w:val="32"/>
        </w:rPr>
      </w:pPr>
      <w:r w:rsidRPr="00B877FD">
        <w:rPr>
          <w:sz w:val="32"/>
          <w:szCs w:val="32"/>
        </w:rPr>
        <w:t xml:space="preserve">All details not filled </w:t>
      </w:r>
      <w:r>
        <w:rPr>
          <w:sz w:val="32"/>
          <w:szCs w:val="32"/>
        </w:rPr>
        <w:t>–</w:t>
      </w:r>
      <w:r w:rsidRPr="00B877FD">
        <w:rPr>
          <w:sz w:val="32"/>
          <w:szCs w:val="32"/>
        </w:rPr>
        <w:t xml:space="preserve"> Validation</w:t>
      </w:r>
    </w:p>
    <w:p w14:paraId="0FC9EE40" w14:textId="08D95953" w:rsidR="00B877FD" w:rsidRPr="00B877FD" w:rsidRDefault="00B877FD" w:rsidP="00B877FD">
      <w:pPr>
        <w:rPr>
          <w:sz w:val="32"/>
          <w:szCs w:val="32"/>
        </w:rPr>
      </w:pPr>
      <w:r w:rsidRPr="00B877FD">
        <w:rPr>
          <w:noProof/>
          <w:sz w:val="32"/>
          <w:szCs w:val="32"/>
        </w:rPr>
        <w:drawing>
          <wp:inline distT="0" distB="0" distL="0" distR="0" wp14:anchorId="15447FD3" wp14:editId="33998985">
            <wp:extent cx="4832350" cy="3462844"/>
            <wp:effectExtent l="0" t="0" r="635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55825" cy="3479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82119" w14:textId="4F51690F" w:rsidR="009F5F34" w:rsidRDefault="00B877FD">
      <w:pPr>
        <w:rPr>
          <w:sz w:val="32"/>
          <w:szCs w:val="32"/>
        </w:rPr>
      </w:pPr>
      <w:r w:rsidRPr="00B877FD">
        <w:rPr>
          <w:sz w:val="32"/>
          <w:szCs w:val="32"/>
        </w:rPr>
        <w:lastRenderedPageBreak/>
        <w:t>Add Function</w:t>
      </w:r>
    </w:p>
    <w:p w14:paraId="01383DEB" w14:textId="48BDFD6D" w:rsidR="00B877FD" w:rsidRDefault="00B877FD">
      <w:pPr>
        <w:rPr>
          <w:sz w:val="32"/>
          <w:szCs w:val="32"/>
        </w:rPr>
      </w:pPr>
      <w:r w:rsidRPr="00B877FD">
        <w:rPr>
          <w:noProof/>
          <w:sz w:val="32"/>
          <w:szCs w:val="32"/>
        </w:rPr>
        <w:drawing>
          <wp:inline distT="0" distB="0" distL="0" distR="0" wp14:anchorId="47646021" wp14:editId="4571879C">
            <wp:extent cx="5268351" cy="3763043"/>
            <wp:effectExtent l="0" t="0" r="889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25355" cy="380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01058" w14:textId="1A48EA59" w:rsidR="00B877FD" w:rsidRDefault="00B877FD">
      <w:pPr>
        <w:rPr>
          <w:sz w:val="32"/>
          <w:szCs w:val="32"/>
        </w:rPr>
      </w:pPr>
      <w:r w:rsidRPr="00B877FD">
        <w:rPr>
          <w:noProof/>
          <w:sz w:val="32"/>
          <w:szCs w:val="32"/>
        </w:rPr>
        <w:drawing>
          <wp:inline distT="0" distB="0" distL="0" distR="0" wp14:anchorId="7A5325E1" wp14:editId="7B3959F8">
            <wp:extent cx="5198012" cy="1053645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39000" cy="106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E323E" w14:textId="312314AA" w:rsidR="00B877FD" w:rsidRDefault="00B877FD">
      <w:pPr>
        <w:rPr>
          <w:sz w:val="32"/>
          <w:szCs w:val="32"/>
        </w:rPr>
      </w:pPr>
      <w:r>
        <w:rPr>
          <w:sz w:val="32"/>
          <w:szCs w:val="32"/>
        </w:rPr>
        <w:t>Display</w:t>
      </w:r>
    </w:p>
    <w:p w14:paraId="7D5E7D46" w14:textId="5D8674F8" w:rsidR="00B877FD" w:rsidRDefault="00B877FD">
      <w:pPr>
        <w:rPr>
          <w:sz w:val="32"/>
          <w:szCs w:val="32"/>
        </w:rPr>
      </w:pPr>
      <w:r w:rsidRPr="00B877FD">
        <w:rPr>
          <w:noProof/>
          <w:sz w:val="32"/>
          <w:szCs w:val="32"/>
        </w:rPr>
        <w:drawing>
          <wp:inline distT="0" distB="0" distL="0" distR="0" wp14:anchorId="5F663BC8" wp14:editId="2015A0AA">
            <wp:extent cx="5240216" cy="373708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82828" cy="376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044D7" w14:textId="1F881FB0" w:rsidR="00B877FD" w:rsidRDefault="00B877FD">
      <w:pPr>
        <w:rPr>
          <w:sz w:val="32"/>
          <w:szCs w:val="32"/>
        </w:rPr>
      </w:pPr>
      <w:r>
        <w:rPr>
          <w:sz w:val="32"/>
          <w:szCs w:val="32"/>
        </w:rPr>
        <w:lastRenderedPageBreak/>
        <w:t>Search</w:t>
      </w:r>
    </w:p>
    <w:p w14:paraId="44346DCA" w14:textId="2F6C39F9" w:rsidR="00B877FD" w:rsidRDefault="00B877FD">
      <w:pPr>
        <w:rPr>
          <w:sz w:val="32"/>
          <w:szCs w:val="32"/>
        </w:rPr>
      </w:pPr>
      <w:r w:rsidRPr="00B877FD">
        <w:rPr>
          <w:noProof/>
          <w:sz w:val="32"/>
          <w:szCs w:val="32"/>
        </w:rPr>
        <w:drawing>
          <wp:inline distT="0" distB="0" distL="0" distR="0" wp14:anchorId="5FA5D43A" wp14:editId="51CE42F1">
            <wp:extent cx="5401994" cy="3855247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31077" cy="3876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8D82D" w14:textId="623D77F4" w:rsidR="00B877FD" w:rsidRDefault="00B877FD">
      <w:pPr>
        <w:rPr>
          <w:sz w:val="32"/>
          <w:szCs w:val="32"/>
        </w:rPr>
      </w:pPr>
      <w:r>
        <w:rPr>
          <w:sz w:val="32"/>
          <w:szCs w:val="32"/>
        </w:rPr>
        <w:t>Edit</w:t>
      </w:r>
    </w:p>
    <w:p w14:paraId="6B2FA507" w14:textId="1BF6D033" w:rsidR="00B877FD" w:rsidRDefault="00B877FD">
      <w:pPr>
        <w:rPr>
          <w:sz w:val="32"/>
          <w:szCs w:val="32"/>
        </w:rPr>
      </w:pPr>
      <w:r w:rsidRPr="00B877FD">
        <w:rPr>
          <w:noProof/>
          <w:sz w:val="32"/>
          <w:szCs w:val="32"/>
        </w:rPr>
        <w:drawing>
          <wp:inline distT="0" distB="0" distL="0" distR="0" wp14:anchorId="23D1E4B2" wp14:editId="42D26198">
            <wp:extent cx="5319968" cy="3847514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52093" cy="3870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DEF0B" w14:textId="60C277F4" w:rsidR="00B877FD" w:rsidRDefault="00B877FD">
      <w:pPr>
        <w:rPr>
          <w:sz w:val="32"/>
          <w:szCs w:val="32"/>
        </w:rPr>
      </w:pPr>
      <w:r w:rsidRPr="00B877FD">
        <w:rPr>
          <w:noProof/>
          <w:sz w:val="32"/>
          <w:szCs w:val="32"/>
        </w:rPr>
        <w:drawing>
          <wp:inline distT="0" distB="0" distL="0" distR="0" wp14:anchorId="41BB930D" wp14:editId="000F29C7">
            <wp:extent cx="5310554" cy="830645"/>
            <wp:effectExtent l="0" t="0" r="4445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15252" cy="847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0C27B" w14:textId="5B06AE8E" w:rsidR="00B877FD" w:rsidRDefault="00B877FD">
      <w:pPr>
        <w:rPr>
          <w:sz w:val="32"/>
          <w:szCs w:val="32"/>
        </w:rPr>
      </w:pPr>
      <w:r>
        <w:rPr>
          <w:sz w:val="32"/>
          <w:szCs w:val="32"/>
        </w:rPr>
        <w:lastRenderedPageBreak/>
        <w:t>Delete</w:t>
      </w:r>
    </w:p>
    <w:p w14:paraId="2A6366F0" w14:textId="733F691E" w:rsidR="00B877FD" w:rsidRDefault="00B877FD">
      <w:pPr>
        <w:rPr>
          <w:sz w:val="32"/>
          <w:szCs w:val="32"/>
        </w:rPr>
      </w:pPr>
      <w:r w:rsidRPr="00B877FD">
        <w:rPr>
          <w:noProof/>
          <w:sz w:val="32"/>
          <w:szCs w:val="32"/>
        </w:rPr>
        <w:drawing>
          <wp:inline distT="0" distB="0" distL="0" distR="0" wp14:anchorId="19F204B6" wp14:editId="04740DBB">
            <wp:extent cx="5261317" cy="381188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85214" cy="38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087DA" w14:textId="53D685F9" w:rsidR="00B877FD" w:rsidRDefault="00B877FD">
      <w:pPr>
        <w:rPr>
          <w:sz w:val="32"/>
          <w:szCs w:val="32"/>
        </w:rPr>
      </w:pPr>
      <w:r w:rsidRPr="00B877FD">
        <w:rPr>
          <w:noProof/>
          <w:sz w:val="32"/>
          <w:szCs w:val="32"/>
        </w:rPr>
        <w:drawing>
          <wp:inline distT="0" distB="0" distL="0" distR="0" wp14:anchorId="32AE19D9" wp14:editId="18000542">
            <wp:extent cx="5264291" cy="703385"/>
            <wp:effectExtent l="0" t="0" r="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71000" cy="717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E88DB" w14:textId="77D28B9F" w:rsidR="00B877FD" w:rsidRPr="00B877FD" w:rsidRDefault="00B877FD">
      <w:pPr>
        <w:rPr>
          <w:sz w:val="32"/>
          <w:szCs w:val="32"/>
        </w:rPr>
      </w:pPr>
      <w:r>
        <w:rPr>
          <w:sz w:val="32"/>
          <w:szCs w:val="32"/>
        </w:rPr>
        <w:t>Exit – Closes the application</w:t>
      </w:r>
    </w:p>
    <w:sectPr w:rsidR="00B877FD" w:rsidRPr="00B877FD" w:rsidSect="00B877FD">
      <w:pgSz w:w="12240" w:h="15840"/>
      <w:pgMar w:top="426" w:right="191" w:bottom="284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qQUAEWUumiwAAAA="/>
  </w:docVars>
  <w:rsids>
    <w:rsidRoot w:val="00A2089D"/>
    <w:rsid w:val="006D4131"/>
    <w:rsid w:val="009F5F34"/>
    <w:rsid w:val="00A2089D"/>
    <w:rsid w:val="00B877FD"/>
    <w:rsid w:val="00DE7782"/>
    <w:rsid w:val="00E80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</cp:revision>
  <cp:lastPrinted>2020-12-09T08:44:00Z</cp:lastPrinted>
  <dcterms:created xsi:type="dcterms:W3CDTF">2020-12-21T13:50:00Z</dcterms:created>
  <dcterms:modified xsi:type="dcterms:W3CDTF">2020-12-21T13:50:00Z</dcterms:modified>
</cp:coreProperties>
</file>